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520D6" w14:textId="77777777" w:rsidR="00A60D5C" w:rsidRDefault="00A60D5C" w:rsidP="00A60D5C">
      <w:pPr>
        <w:rPr>
          <w:sz w:val="22"/>
          <w:szCs w:val="22"/>
        </w:rPr>
      </w:pPr>
      <w:r>
        <w:rPr>
          <w:noProof/>
          <w:sz w:val="22"/>
          <w:szCs w:val="22"/>
          <w:lang w:val="en-AU" w:eastAsia="en-AU"/>
        </w:rPr>
        <w:drawing>
          <wp:inline distT="0" distB="0" distL="0" distR="0" wp14:anchorId="2FB52176" wp14:editId="2FB52177">
            <wp:extent cx="1200150" cy="1371600"/>
            <wp:effectExtent l="0" t="0" r="0" b="0"/>
            <wp:docPr id="1" name="Picture 1" descr="552 Victoria Street&#10;North Melbourne VIC  3051&#10;Phone: 03 9662 3324&#10;Email: office@afdo.org.au&#10;Website: www.afdo.org.au &#10;ABN: 25 105 510 898&#10;" title="AFDO Logo &amp; addr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FDO logo made up of 3 triangles (brown, teal &amp; green) with rounded corners overlapping each other with “afdo” in the centre in white lettering.  The words &quot;Australian Federation of Disability Organisations&quot; are in black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520D7" w14:textId="77777777" w:rsidR="00A60D5C" w:rsidRDefault="00A60D5C" w:rsidP="00A60D5C">
      <w:pPr>
        <w:ind w:left="284"/>
        <w:rPr>
          <w:sz w:val="22"/>
          <w:szCs w:val="22"/>
        </w:rPr>
      </w:pPr>
    </w:p>
    <w:p w14:paraId="2FB520D8" w14:textId="77777777" w:rsidR="002A1F8A" w:rsidRPr="00912FF2" w:rsidRDefault="002A1F8A" w:rsidP="002A1F8A">
      <w:pPr>
        <w:ind w:firstLine="284"/>
        <w:jc w:val="right"/>
        <w:rPr>
          <w:b/>
          <w:szCs w:val="22"/>
        </w:rPr>
      </w:pPr>
      <w:r w:rsidRPr="00912FF2">
        <w:rPr>
          <w:b/>
          <w:szCs w:val="22"/>
        </w:rPr>
        <w:t>Canberra - Sydney - Melbourne</w:t>
      </w:r>
    </w:p>
    <w:p w14:paraId="2FB520D9" w14:textId="77777777" w:rsidR="002A1F8A" w:rsidRDefault="002A1F8A" w:rsidP="002A1F8A">
      <w:pPr>
        <w:ind w:firstLine="284"/>
        <w:jc w:val="center"/>
        <w:rPr>
          <w:rFonts w:cs="Arial"/>
          <w:color w:val="000000"/>
          <w:sz w:val="22"/>
          <w:szCs w:val="27"/>
          <w:shd w:val="clear" w:color="auto" w:fill="FFFFFF"/>
        </w:rPr>
      </w:pPr>
      <w:r>
        <w:rPr>
          <w:rFonts w:cs="Arial"/>
          <w:color w:val="000000"/>
          <w:sz w:val="22"/>
          <w:szCs w:val="27"/>
          <w:shd w:val="clear" w:color="auto" w:fill="FFFFFF"/>
        </w:rPr>
        <w:t xml:space="preserve">           </w:t>
      </w:r>
      <w:r w:rsidRPr="00912FF2">
        <w:rPr>
          <w:rFonts w:cs="Arial"/>
          <w:color w:val="000000"/>
          <w:sz w:val="22"/>
          <w:szCs w:val="27"/>
          <w:shd w:val="clear" w:color="auto" w:fill="FFFFFF"/>
        </w:rPr>
        <w:t>Phone (free</w:t>
      </w:r>
      <w:r>
        <w:rPr>
          <w:rFonts w:cs="Arial"/>
          <w:color w:val="000000"/>
          <w:sz w:val="22"/>
          <w:szCs w:val="27"/>
          <w:shd w:val="clear" w:color="auto" w:fill="FFFFFF"/>
        </w:rPr>
        <w:t xml:space="preserve"> call</w:t>
      </w:r>
      <w:r w:rsidRPr="00912FF2">
        <w:rPr>
          <w:rFonts w:cs="Arial"/>
          <w:color w:val="000000"/>
          <w:sz w:val="22"/>
          <w:szCs w:val="27"/>
          <w:shd w:val="clear" w:color="auto" w:fill="FFFFFF"/>
        </w:rPr>
        <w:t>):</w:t>
      </w:r>
      <w:r>
        <w:rPr>
          <w:rFonts w:cs="Arial"/>
          <w:color w:val="000000"/>
          <w:sz w:val="22"/>
          <w:szCs w:val="27"/>
          <w:shd w:val="clear" w:color="auto" w:fill="FFFFFF"/>
        </w:rPr>
        <w:t xml:space="preserve"> </w:t>
      </w:r>
      <w:r w:rsidRPr="00912FF2">
        <w:rPr>
          <w:rFonts w:cs="Arial"/>
          <w:color w:val="000000"/>
          <w:sz w:val="22"/>
          <w:szCs w:val="27"/>
          <w:shd w:val="clear" w:color="auto" w:fill="FFFFFF"/>
        </w:rPr>
        <w:t>1800 219 969</w:t>
      </w:r>
    </w:p>
    <w:p w14:paraId="2FB520DA" w14:textId="77777777" w:rsidR="002A1F8A" w:rsidRPr="00912FF2" w:rsidRDefault="002A1F8A" w:rsidP="002A1F8A">
      <w:pPr>
        <w:ind w:firstLine="284"/>
        <w:jc w:val="center"/>
        <w:rPr>
          <w:sz w:val="14"/>
          <w:szCs w:val="22"/>
        </w:rPr>
      </w:pPr>
      <w:r w:rsidRPr="00912FF2">
        <w:rPr>
          <w:rFonts w:cs="Arial"/>
          <w:color w:val="000000"/>
          <w:sz w:val="22"/>
          <w:szCs w:val="27"/>
          <w:shd w:val="clear" w:color="auto" w:fill="FFFFFF"/>
        </w:rPr>
        <w:t xml:space="preserve">                 </w:t>
      </w:r>
      <w:r>
        <w:rPr>
          <w:rFonts w:cs="Arial"/>
          <w:color w:val="000000"/>
          <w:sz w:val="22"/>
          <w:szCs w:val="27"/>
          <w:shd w:val="clear" w:color="auto" w:fill="FFFFFF"/>
        </w:rPr>
        <w:t xml:space="preserve">              </w:t>
      </w:r>
      <w:r w:rsidRPr="00912FF2">
        <w:rPr>
          <w:rFonts w:cs="Arial"/>
          <w:color w:val="000000"/>
          <w:sz w:val="22"/>
          <w:szCs w:val="27"/>
          <w:shd w:val="clear" w:color="auto" w:fill="FFFFFF"/>
        </w:rPr>
        <w:t>Or (02) 6198 3361</w:t>
      </w:r>
    </w:p>
    <w:p w14:paraId="2FB520DB" w14:textId="77777777" w:rsidR="00A60D5C" w:rsidRDefault="00A60D5C" w:rsidP="00A60D5C">
      <w:pPr>
        <w:ind w:firstLine="284"/>
        <w:jc w:val="right"/>
        <w:rPr>
          <w:sz w:val="22"/>
          <w:szCs w:val="22"/>
        </w:rPr>
      </w:pPr>
      <w:r w:rsidRPr="000D60BF">
        <w:rPr>
          <w:sz w:val="22"/>
          <w:szCs w:val="22"/>
        </w:rPr>
        <w:t xml:space="preserve">Email: </w:t>
      </w:r>
      <w:hyperlink r:id="rId8" w:history="1">
        <w:r w:rsidRPr="000D60BF">
          <w:rPr>
            <w:rStyle w:val="Hyperlink"/>
            <w:rFonts w:eastAsiaTheme="majorEastAsia"/>
            <w:sz w:val="22"/>
            <w:szCs w:val="22"/>
          </w:rPr>
          <w:t>office@afdo.org.au</w:t>
        </w:r>
      </w:hyperlink>
    </w:p>
    <w:p w14:paraId="2FB520DC" w14:textId="77777777" w:rsidR="00A60D5C" w:rsidRPr="000D60BF" w:rsidRDefault="00A60D5C" w:rsidP="00A60D5C">
      <w:pPr>
        <w:ind w:firstLine="284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Website: </w:t>
      </w:r>
      <w:hyperlink r:id="rId9" w:history="1">
        <w:r w:rsidRPr="0046447C">
          <w:rPr>
            <w:rStyle w:val="Hyperlink"/>
            <w:rFonts w:eastAsiaTheme="majorEastAsia"/>
            <w:sz w:val="22"/>
            <w:szCs w:val="22"/>
          </w:rPr>
          <w:t>www.afdo.org.au</w:t>
        </w:r>
      </w:hyperlink>
      <w:r>
        <w:rPr>
          <w:sz w:val="22"/>
          <w:szCs w:val="22"/>
        </w:rPr>
        <w:t xml:space="preserve"> </w:t>
      </w:r>
    </w:p>
    <w:p w14:paraId="2FB520DD" w14:textId="77777777" w:rsidR="00A60D5C" w:rsidRDefault="00A60D5C" w:rsidP="00A60D5C">
      <w:pPr>
        <w:ind w:firstLine="284"/>
        <w:jc w:val="right"/>
        <w:rPr>
          <w:sz w:val="22"/>
          <w:szCs w:val="22"/>
        </w:rPr>
      </w:pPr>
    </w:p>
    <w:p w14:paraId="2FB520DE" w14:textId="77777777" w:rsidR="00A60D5C" w:rsidRDefault="00A60D5C" w:rsidP="00A60D5C">
      <w:pPr>
        <w:ind w:firstLine="284"/>
        <w:jc w:val="right"/>
        <w:rPr>
          <w:sz w:val="22"/>
          <w:szCs w:val="22"/>
        </w:rPr>
      </w:pPr>
    </w:p>
    <w:p w14:paraId="2FB520DF" w14:textId="77777777" w:rsidR="00A60D5C" w:rsidRPr="00FE7A1D" w:rsidRDefault="00A60D5C" w:rsidP="00A60D5C">
      <w:pPr>
        <w:ind w:firstLine="284"/>
        <w:jc w:val="right"/>
        <w:rPr>
          <w:bCs/>
          <w:sz w:val="22"/>
          <w:szCs w:val="22"/>
        </w:rPr>
      </w:pPr>
      <w:r w:rsidRPr="00FE7A1D">
        <w:rPr>
          <w:bCs/>
          <w:sz w:val="22"/>
          <w:szCs w:val="22"/>
        </w:rPr>
        <w:t>ABN: 25 105 510 898</w:t>
      </w:r>
    </w:p>
    <w:p w14:paraId="2FB520E0" w14:textId="77777777" w:rsidR="00A60D5C" w:rsidRDefault="00A60D5C" w:rsidP="00A60D5C">
      <w:pPr>
        <w:sectPr w:rsidR="00A60D5C" w:rsidSect="00A60D5C">
          <w:footerReference w:type="even" r:id="rId10"/>
          <w:footerReference w:type="default" r:id="rId11"/>
          <w:pgSz w:w="11906" w:h="16838"/>
          <w:pgMar w:top="709" w:right="1440" w:bottom="1440" w:left="1440" w:header="708" w:footer="708" w:gutter="0"/>
          <w:cols w:num="2" w:space="708"/>
          <w:docGrid w:linePitch="360"/>
        </w:sectPr>
      </w:pPr>
    </w:p>
    <w:p w14:paraId="2FB520E1" w14:textId="4D088D55" w:rsidR="00A60D5C" w:rsidRDefault="00A60D5C" w:rsidP="00A60D5C">
      <w:pPr>
        <w:rPr>
          <w:rFonts w:cs="Arial"/>
        </w:rPr>
      </w:pPr>
    </w:p>
    <w:p w14:paraId="5C22C97F" w14:textId="15DC5E3F" w:rsidR="00B64DD6" w:rsidRDefault="00B64DD6" w:rsidP="00A60D5C">
      <w:pPr>
        <w:rPr>
          <w:rFonts w:cs="Arial"/>
        </w:rPr>
      </w:pPr>
    </w:p>
    <w:p w14:paraId="421854DA" w14:textId="3A7C115A" w:rsidR="00B64DD6" w:rsidRDefault="00B64DD6" w:rsidP="00A60D5C">
      <w:pPr>
        <w:rPr>
          <w:rFonts w:cs="Arial"/>
        </w:rPr>
      </w:pPr>
    </w:p>
    <w:p w14:paraId="5382A065" w14:textId="77777777" w:rsidR="00C640FD" w:rsidRPr="002964B7" w:rsidRDefault="00C640FD" w:rsidP="00C640FD">
      <w:pPr>
        <w:jc w:val="center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Expression of Interest – Applicant</w:t>
      </w:r>
      <w:r w:rsidRPr="002964B7">
        <w:rPr>
          <w:rFonts w:cs="Arial"/>
          <w:b/>
          <w:sz w:val="32"/>
          <w:szCs w:val="32"/>
        </w:rPr>
        <w:t xml:space="preserve"> Details</w:t>
      </w:r>
    </w:p>
    <w:p w14:paraId="55501DCE" w14:textId="77777777" w:rsidR="00C640FD" w:rsidRDefault="00C640FD" w:rsidP="00C640FD">
      <w:pPr>
        <w:rPr>
          <w:rFonts w:cs="Arial"/>
        </w:rPr>
      </w:pPr>
    </w:p>
    <w:p w14:paraId="7D943CE0" w14:textId="77777777" w:rsidR="00C640FD" w:rsidRDefault="00C640FD" w:rsidP="00C640FD">
      <w:pPr>
        <w:rPr>
          <w:rFonts w:cs="Arial"/>
        </w:rPr>
      </w:pPr>
    </w:p>
    <w:p w14:paraId="3AF063CC" w14:textId="77777777" w:rsidR="00C640FD" w:rsidRDefault="00C640FD" w:rsidP="00C640FD">
      <w:pPr>
        <w:rPr>
          <w:rFonts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85"/>
        <w:gridCol w:w="5611"/>
      </w:tblGrid>
      <w:tr w:rsidR="00C640FD" w14:paraId="4541841A" w14:textId="77777777" w:rsidTr="002D7DBE">
        <w:trPr>
          <w:trHeight w:val="851"/>
          <w:jc w:val="center"/>
        </w:trPr>
        <w:tc>
          <w:tcPr>
            <w:tcW w:w="340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3315DDB" w14:textId="77777777" w:rsidR="00C640FD" w:rsidRPr="00B17895" w:rsidRDefault="00C640FD" w:rsidP="002D7DBE">
            <w:pPr>
              <w:rPr>
                <w:b/>
              </w:rPr>
            </w:pPr>
            <w:r>
              <w:rPr>
                <w:b/>
              </w:rPr>
              <w:t>Full Name</w:t>
            </w:r>
          </w:p>
        </w:tc>
        <w:tc>
          <w:tcPr>
            <w:tcW w:w="56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7EA5EBF" w14:textId="77777777" w:rsidR="00C640FD" w:rsidRDefault="00C640FD" w:rsidP="002D7DBE"/>
        </w:tc>
      </w:tr>
      <w:tr w:rsidR="00C640FD" w14:paraId="3FBF3E68" w14:textId="77777777" w:rsidTr="002D7DBE">
        <w:trPr>
          <w:trHeight w:val="851"/>
          <w:jc w:val="center"/>
        </w:trPr>
        <w:tc>
          <w:tcPr>
            <w:tcW w:w="340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D75B48E" w14:textId="77777777" w:rsidR="00C640FD" w:rsidRPr="00B17895" w:rsidRDefault="00C640FD" w:rsidP="002D7DBE">
            <w:pPr>
              <w:rPr>
                <w:b/>
              </w:rPr>
            </w:pPr>
            <w:r>
              <w:rPr>
                <w:b/>
              </w:rPr>
              <w:t>Address</w:t>
            </w:r>
          </w:p>
        </w:tc>
        <w:tc>
          <w:tcPr>
            <w:tcW w:w="5672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79CA6FF" w14:textId="77777777" w:rsidR="00C640FD" w:rsidRDefault="00C640FD" w:rsidP="002D7DBE"/>
        </w:tc>
      </w:tr>
      <w:tr w:rsidR="00C640FD" w14:paraId="29B14D33" w14:textId="77777777" w:rsidTr="002D7DBE">
        <w:trPr>
          <w:trHeight w:val="851"/>
          <w:jc w:val="center"/>
        </w:trPr>
        <w:tc>
          <w:tcPr>
            <w:tcW w:w="340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6C9F758" w14:textId="77777777" w:rsidR="00C640FD" w:rsidRPr="00B17895" w:rsidRDefault="00C640FD" w:rsidP="002D7DBE">
            <w:pPr>
              <w:rPr>
                <w:b/>
              </w:rPr>
            </w:pPr>
            <w:r>
              <w:rPr>
                <w:b/>
              </w:rPr>
              <w:t>Phone Number/s</w:t>
            </w:r>
          </w:p>
        </w:tc>
        <w:tc>
          <w:tcPr>
            <w:tcW w:w="5672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D22C376" w14:textId="77777777" w:rsidR="00C640FD" w:rsidRDefault="00C640FD" w:rsidP="002D7DBE"/>
        </w:tc>
      </w:tr>
      <w:tr w:rsidR="00C640FD" w14:paraId="68F7200D" w14:textId="77777777" w:rsidTr="002D7DBE">
        <w:trPr>
          <w:trHeight w:val="851"/>
          <w:jc w:val="center"/>
        </w:trPr>
        <w:tc>
          <w:tcPr>
            <w:tcW w:w="340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1EB745F" w14:textId="77777777" w:rsidR="00C640FD" w:rsidRPr="00B17895" w:rsidRDefault="00C640FD" w:rsidP="002D7DBE">
            <w:pPr>
              <w:rPr>
                <w:b/>
              </w:rPr>
            </w:pPr>
            <w:r>
              <w:rPr>
                <w:b/>
              </w:rPr>
              <w:t>Email/s</w:t>
            </w:r>
          </w:p>
        </w:tc>
        <w:tc>
          <w:tcPr>
            <w:tcW w:w="5672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0DC27FF" w14:textId="77777777" w:rsidR="00C640FD" w:rsidRDefault="00C640FD" w:rsidP="002D7DBE"/>
        </w:tc>
      </w:tr>
      <w:tr w:rsidR="00C640FD" w14:paraId="0FEC0AD9" w14:textId="77777777" w:rsidTr="002D7DBE">
        <w:trPr>
          <w:trHeight w:val="851"/>
          <w:jc w:val="center"/>
        </w:trPr>
        <w:tc>
          <w:tcPr>
            <w:tcW w:w="340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B957853" w14:textId="77777777" w:rsidR="00C640FD" w:rsidRPr="00B17895" w:rsidRDefault="00C640FD" w:rsidP="002D7DBE">
            <w:pPr>
              <w:rPr>
                <w:b/>
              </w:rPr>
            </w:pPr>
            <w:r>
              <w:rPr>
                <w:b/>
              </w:rPr>
              <w:t>Disability</w:t>
            </w:r>
          </w:p>
        </w:tc>
        <w:tc>
          <w:tcPr>
            <w:tcW w:w="5672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035EDAE" w14:textId="77777777" w:rsidR="00C640FD" w:rsidRDefault="00C640FD" w:rsidP="002D7DBE"/>
        </w:tc>
      </w:tr>
      <w:tr w:rsidR="00C640FD" w14:paraId="764E8EE7" w14:textId="77777777" w:rsidTr="002D7DBE">
        <w:trPr>
          <w:trHeight w:val="851"/>
          <w:jc w:val="center"/>
        </w:trPr>
        <w:tc>
          <w:tcPr>
            <w:tcW w:w="340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D68EA1D" w14:textId="77777777" w:rsidR="00C640FD" w:rsidRPr="00B17895" w:rsidRDefault="00C640FD" w:rsidP="002D7DBE">
            <w:pPr>
              <w:rPr>
                <w:b/>
              </w:rPr>
            </w:pPr>
            <w:r>
              <w:rPr>
                <w:b/>
              </w:rPr>
              <w:t>Accessibility Requirements</w:t>
            </w:r>
          </w:p>
        </w:tc>
        <w:tc>
          <w:tcPr>
            <w:tcW w:w="5672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CEA5F15" w14:textId="77777777" w:rsidR="00C640FD" w:rsidRDefault="00C640FD" w:rsidP="002D7DBE"/>
        </w:tc>
      </w:tr>
      <w:tr w:rsidR="00C640FD" w14:paraId="55C97C03" w14:textId="77777777" w:rsidTr="002D7DBE">
        <w:trPr>
          <w:trHeight w:val="851"/>
          <w:jc w:val="center"/>
        </w:trPr>
        <w:tc>
          <w:tcPr>
            <w:tcW w:w="340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ECD31DF" w14:textId="77777777" w:rsidR="00C640FD" w:rsidRDefault="00C640FD" w:rsidP="002D7DBE">
            <w:pPr>
              <w:rPr>
                <w:b/>
              </w:rPr>
            </w:pPr>
            <w:r>
              <w:rPr>
                <w:b/>
              </w:rPr>
              <w:t>Experience</w:t>
            </w:r>
          </w:p>
          <w:p w14:paraId="60FF1EE3" w14:textId="429F05EA" w:rsidR="00C640FD" w:rsidRDefault="00C640FD" w:rsidP="002D7DBE">
            <w:pPr>
              <w:rPr>
                <w:b/>
              </w:rPr>
            </w:pPr>
            <w:r>
              <w:rPr>
                <w:b/>
              </w:rPr>
              <w:t>(</w:t>
            </w:r>
            <w:r w:rsidR="00947D52">
              <w:rPr>
                <w:b/>
              </w:rPr>
              <w:t>B</w:t>
            </w:r>
            <w:r>
              <w:rPr>
                <w:b/>
              </w:rPr>
              <w:t>rief background)</w:t>
            </w:r>
          </w:p>
        </w:tc>
        <w:tc>
          <w:tcPr>
            <w:tcW w:w="5672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650D35E" w14:textId="77777777" w:rsidR="00C640FD" w:rsidRDefault="00C640FD" w:rsidP="002D7DBE"/>
        </w:tc>
      </w:tr>
      <w:tr w:rsidR="00C640FD" w14:paraId="2C490D8C" w14:textId="77777777" w:rsidTr="002D7DBE">
        <w:trPr>
          <w:trHeight w:val="851"/>
          <w:jc w:val="center"/>
        </w:trPr>
        <w:tc>
          <w:tcPr>
            <w:tcW w:w="340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DA76824" w14:textId="3ED9D647" w:rsidR="00C640FD" w:rsidRDefault="00C640FD" w:rsidP="002D7DBE">
            <w:pPr>
              <w:rPr>
                <w:b/>
              </w:rPr>
            </w:pPr>
            <w:r>
              <w:rPr>
                <w:b/>
              </w:rPr>
              <w:t xml:space="preserve">Other </w:t>
            </w:r>
            <w:r w:rsidR="00947D52">
              <w:rPr>
                <w:b/>
              </w:rPr>
              <w:t>(Why are you suitable for the role?)</w:t>
            </w:r>
          </w:p>
        </w:tc>
        <w:tc>
          <w:tcPr>
            <w:tcW w:w="56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A52F9E2" w14:textId="77777777" w:rsidR="00C640FD" w:rsidRDefault="00C640FD" w:rsidP="002D7DBE"/>
        </w:tc>
      </w:tr>
    </w:tbl>
    <w:p w14:paraId="0999816A" w14:textId="77777777" w:rsidR="00C640FD" w:rsidRDefault="00C640FD" w:rsidP="00C640FD"/>
    <w:p w14:paraId="610672E8" w14:textId="77777777" w:rsidR="00C640FD" w:rsidRDefault="00C640FD" w:rsidP="00C640FD"/>
    <w:p w14:paraId="4F731F59" w14:textId="77777777" w:rsidR="00C640FD" w:rsidRDefault="00C640FD" w:rsidP="00C640FD">
      <w:r w:rsidRPr="00D72C1E">
        <w:rPr>
          <w:b/>
          <w:bCs/>
        </w:rPr>
        <w:t>NOTE:</w:t>
      </w:r>
      <w:r>
        <w:t xml:space="preserve"> All information provided will be treated as confidential.</w:t>
      </w:r>
    </w:p>
    <w:p w14:paraId="44B28196" w14:textId="77777777" w:rsidR="00B64DD6" w:rsidRDefault="00B64DD6" w:rsidP="00C640FD">
      <w:pPr>
        <w:rPr>
          <w:rFonts w:cs="Arial"/>
        </w:rPr>
      </w:pPr>
    </w:p>
    <w:sectPr w:rsidR="00B64DD6" w:rsidSect="00A60D5C">
      <w:type w:val="continuous"/>
      <w:pgSz w:w="11906" w:h="16838"/>
      <w:pgMar w:top="709" w:right="1440" w:bottom="1440" w:left="1440" w:header="708" w:footer="4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EF985" w14:textId="77777777" w:rsidR="004E15D8" w:rsidRDefault="004E15D8" w:rsidP="00A60D5C">
      <w:r>
        <w:separator/>
      </w:r>
    </w:p>
  </w:endnote>
  <w:endnote w:type="continuationSeparator" w:id="0">
    <w:p w14:paraId="73A942F5" w14:textId="77777777" w:rsidR="004E15D8" w:rsidRDefault="004E15D8" w:rsidP="00A60D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52180" w14:textId="77777777" w:rsidR="000D60BF" w:rsidRDefault="005C5EF3" w:rsidP="008F78F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B52181" w14:textId="77777777" w:rsidR="000D60BF" w:rsidRDefault="00122169" w:rsidP="000D60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52182" w14:textId="77777777" w:rsidR="00A60D5C" w:rsidRDefault="00A60D5C">
    <w:pPr>
      <w:pStyle w:val="Footer"/>
      <w:jc w:val="center"/>
    </w:pPr>
    <w:r>
      <w:t xml:space="preserve">Page </w:t>
    </w:r>
    <w:sdt>
      <w:sdtPr>
        <w:id w:val="-45502922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6C27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 w:rsidR="00EC6C27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2FB52183" w14:textId="77777777" w:rsidR="000D60BF" w:rsidRDefault="00122169" w:rsidP="0072367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F8FA2" w14:textId="77777777" w:rsidR="004E15D8" w:rsidRDefault="004E15D8" w:rsidP="00A60D5C">
      <w:r>
        <w:separator/>
      </w:r>
    </w:p>
  </w:footnote>
  <w:footnote w:type="continuationSeparator" w:id="0">
    <w:p w14:paraId="50D2328E" w14:textId="77777777" w:rsidR="004E15D8" w:rsidRDefault="004E15D8" w:rsidP="00A60D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87070"/>
    <w:multiLevelType w:val="hybridMultilevel"/>
    <w:tmpl w:val="830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07670"/>
    <w:multiLevelType w:val="hybridMultilevel"/>
    <w:tmpl w:val="EA94ED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D85CF1"/>
    <w:multiLevelType w:val="hybridMultilevel"/>
    <w:tmpl w:val="94BEB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8C5E44"/>
    <w:multiLevelType w:val="hybridMultilevel"/>
    <w:tmpl w:val="6432528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352D0B"/>
    <w:multiLevelType w:val="hybridMultilevel"/>
    <w:tmpl w:val="7BE8D2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A5648E"/>
    <w:multiLevelType w:val="hybridMultilevel"/>
    <w:tmpl w:val="E9FAB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D30055"/>
    <w:multiLevelType w:val="hybridMultilevel"/>
    <w:tmpl w:val="DA243F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EA188B"/>
    <w:multiLevelType w:val="hybridMultilevel"/>
    <w:tmpl w:val="799E26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2C4124"/>
    <w:multiLevelType w:val="hybridMultilevel"/>
    <w:tmpl w:val="71589C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07D03"/>
    <w:multiLevelType w:val="hybridMultilevel"/>
    <w:tmpl w:val="B54EFD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DC3C58"/>
    <w:multiLevelType w:val="hybridMultilevel"/>
    <w:tmpl w:val="240427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1B7EE8"/>
    <w:multiLevelType w:val="hybridMultilevel"/>
    <w:tmpl w:val="AB9624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336BB7"/>
    <w:multiLevelType w:val="hybridMultilevel"/>
    <w:tmpl w:val="29561A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9810245">
    <w:abstractNumId w:val="9"/>
  </w:num>
  <w:num w:numId="2" w16cid:durableId="514616585">
    <w:abstractNumId w:val="3"/>
  </w:num>
  <w:num w:numId="3" w16cid:durableId="752509990">
    <w:abstractNumId w:val="10"/>
  </w:num>
  <w:num w:numId="4" w16cid:durableId="1713767123">
    <w:abstractNumId w:val="7"/>
  </w:num>
  <w:num w:numId="5" w16cid:durableId="80370041">
    <w:abstractNumId w:val="0"/>
  </w:num>
  <w:num w:numId="6" w16cid:durableId="1155026514">
    <w:abstractNumId w:val="2"/>
  </w:num>
  <w:num w:numId="7" w16cid:durableId="236986740">
    <w:abstractNumId w:val="5"/>
  </w:num>
  <w:num w:numId="8" w16cid:durableId="217515360">
    <w:abstractNumId w:val="4"/>
  </w:num>
  <w:num w:numId="9" w16cid:durableId="93284563">
    <w:abstractNumId w:val="1"/>
  </w:num>
  <w:num w:numId="10" w16cid:durableId="328094662">
    <w:abstractNumId w:val="6"/>
  </w:num>
  <w:num w:numId="11" w16cid:durableId="1077871261">
    <w:abstractNumId w:val="11"/>
  </w:num>
  <w:num w:numId="12" w16cid:durableId="662707162">
    <w:abstractNumId w:val="8"/>
  </w:num>
  <w:num w:numId="13" w16cid:durableId="10234830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TG2MDQytDSwMDdS0lEKTi0uzszPAykwtKgFAP2IsQ8tAAAA"/>
  </w:docVars>
  <w:rsids>
    <w:rsidRoot w:val="00A60D5C"/>
    <w:rsid w:val="00010F69"/>
    <w:rsid w:val="00012409"/>
    <w:rsid w:val="0001528E"/>
    <w:rsid w:val="000168A8"/>
    <w:rsid w:val="00024C50"/>
    <w:rsid w:val="0002522F"/>
    <w:rsid w:val="000256E2"/>
    <w:rsid w:val="00033011"/>
    <w:rsid w:val="00034B0A"/>
    <w:rsid w:val="00055162"/>
    <w:rsid w:val="000672F8"/>
    <w:rsid w:val="00072C5E"/>
    <w:rsid w:val="000848D7"/>
    <w:rsid w:val="00097ECA"/>
    <w:rsid w:val="000A5B56"/>
    <w:rsid w:val="000B54F5"/>
    <w:rsid w:val="000B72DC"/>
    <w:rsid w:val="000B72F5"/>
    <w:rsid w:val="000C6AC8"/>
    <w:rsid w:val="000C7B44"/>
    <w:rsid w:val="000D1C9B"/>
    <w:rsid w:val="000D5F4C"/>
    <w:rsid w:val="000D6B5C"/>
    <w:rsid w:val="000D7644"/>
    <w:rsid w:val="000E07CE"/>
    <w:rsid w:val="000F6FB4"/>
    <w:rsid w:val="000F7050"/>
    <w:rsid w:val="00102EB8"/>
    <w:rsid w:val="001079D9"/>
    <w:rsid w:val="00122169"/>
    <w:rsid w:val="001227BB"/>
    <w:rsid w:val="00123A08"/>
    <w:rsid w:val="00125A6E"/>
    <w:rsid w:val="001370DB"/>
    <w:rsid w:val="00140F8A"/>
    <w:rsid w:val="0015325E"/>
    <w:rsid w:val="0015361A"/>
    <w:rsid w:val="0015551A"/>
    <w:rsid w:val="001609E8"/>
    <w:rsid w:val="00164F0F"/>
    <w:rsid w:val="00177B5F"/>
    <w:rsid w:val="00192F4C"/>
    <w:rsid w:val="00197622"/>
    <w:rsid w:val="001A61F3"/>
    <w:rsid w:val="001B0690"/>
    <w:rsid w:val="001B3A79"/>
    <w:rsid w:val="001D07EE"/>
    <w:rsid w:val="001F04ED"/>
    <w:rsid w:val="00215F54"/>
    <w:rsid w:val="002209E3"/>
    <w:rsid w:val="00236742"/>
    <w:rsid w:val="00241F1F"/>
    <w:rsid w:val="00247396"/>
    <w:rsid w:val="002502E6"/>
    <w:rsid w:val="0025194F"/>
    <w:rsid w:val="00253586"/>
    <w:rsid w:val="002553B6"/>
    <w:rsid w:val="00257761"/>
    <w:rsid w:val="002673AC"/>
    <w:rsid w:val="002856B7"/>
    <w:rsid w:val="00287511"/>
    <w:rsid w:val="00294F67"/>
    <w:rsid w:val="00296985"/>
    <w:rsid w:val="00297D41"/>
    <w:rsid w:val="002A1F8A"/>
    <w:rsid w:val="002B43E0"/>
    <w:rsid w:val="002B5836"/>
    <w:rsid w:val="002B6C2A"/>
    <w:rsid w:val="002C7ACE"/>
    <w:rsid w:val="002D20A3"/>
    <w:rsid w:val="002D2A55"/>
    <w:rsid w:val="002E5D54"/>
    <w:rsid w:val="002F6DC8"/>
    <w:rsid w:val="003010C6"/>
    <w:rsid w:val="003010E7"/>
    <w:rsid w:val="00302B2E"/>
    <w:rsid w:val="0030348B"/>
    <w:rsid w:val="00306EFA"/>
    <w:rsid w:val="00310E6F"/>
    <w:rsid w:val="003129C0"/>
    <w:rsid w:val="00320D3F"/>
    <w:rsid w:val="00326C0F"/>
    <w:rsid w:val="00327DBB"/>
    <w:rsid w:val="00331D83"/>
    <w:rsid w:val="003350B6"/>
    <w:rsid w:val="00344B48"/>
    <w:rsid w:val="003674A4"/>
    <w:rsid w:val="003736FE"/>
    <w:rsid w:val="00382F63"/>
    <w:rsid w:val="00385BEC"/>
    <w:rsid w:val="00397F7D"/>
    <w:rsid w:val="003B496E"/>
    <w:rsid w:val="003B61E7"/>
    <w:rsid w:val="003C1839"/>
    <w:rsid w:val="003C4608"/>
    <w:rsid w:val="003C6E54"/>
    <w:rsid w:val="003E7673"/>
    <w:rsid w:val="003F0141"/>
    <w:rsid w:val="003F149D"/>
    <w:rsid w:val="003F2439"/>
    <w:rsid w:val="003F2C48"/>
    <w:rsid w:val="003F7237"/>
    <w:rsid w:val="00400C13"/>
    <w:rsid w:val="004065A4"/>
    <w:rsid w:val="00410502"/>
    <w:rsid w:val="00414361"/>
    <w:rsid w:val="0041784D"/>
    <w:rsid w:val="00421888"/>
    <w:rsid w:val="004237E2"/>
    <w:rsid w:val="004363AB"/>
    <w:rsid w:val="00464D4C"/>
    <w:rsid w:val="00473444"/>
    <w:rsid w:val="004813AD"/>
    <w:rsid w:val="00482EA9"/>
    <w:rsid w:val="00485080"/>
    <w:rsid w:val="00486C7F"/>
    <w:rsid w:val="004875E0"/>
    <w:rsid w:val="00490868"/>
    <w:rsid w:val="004A1C4A"/>
    <w:rsid w:val="004A1F5E"/>
    <w:rsid w:val="004A4AD2"/>
    <w:rsid w:val="004A790E"/>
    <w:rsid w:val="004B5828"/>
    <w:rsid w:val="004C3B28"/>
    <w:rsid w:val="004C636A"/>
    <w:rsid w:val="004D0B9A"/>
    <w:rsid w:val="004D2F31"/>
    <w:rsid w:val="004D5507"/>
    <w:rsid w:val="004E15D8"/>
    <w:rsid w:val="004E59B7"/>
    <w:rsid w:val="004E7E65"/>
    <w:rsid w:val="004F0C12"/>
    <w:rsid w:val="00504E60"/>
    <w:rsid w:val="00505AE5"/>
    <w:rsid w:val="00506340"/>
    <w:rsid w:val="00507873"/>
    <w:rsid w:val="005114E5"/>
    <w:rsid w:val="00512D8B"/>
    <w:rsid w:val="00526FD8"/>
    <w:rsid w:val="00532FEA"/>
    <w:rsid w:val="00535634"/>
    <w:rsid w:val="005414D2"/>
    <w:rsid w:val="00542497"/>
    <w:rsid w:val="00542A19"/>
    <w:rsid w:val="00550516"/>
    <w:rsid w:val="005614AB"/>
    <w:rsid w:val="00572236"/>
    <w:rsid w:val="005812EF"/>
    <w:rsid w:val="005907A9"/>
    <w:rsid w:val="005A1A6F"/>
    <w:rsid w:val="005B1FA1"/>
    <w:rsid w:val="005C015B"/>
    <w:rsid w:val="005C5EF3"/>
    <w:rsid w:val="005D15FF"/>
    <w:rsid w:val="005D2DB6"/>
    <w:rsid w:val="005E052D"/>
    <w:rsid w:val="005E281D"/>
    <w:rsid w:val="005E427E"/>
    <w:rsid w:val="0060241C"/>
    <w:rsid w:val="006041E3"/>
    <w:rsid w:val="00607DAA"/>
    <w:rsid w:val="006105AC"/>
    <w:rsid w:val="006143B1"/>
    <w:rsid w:val="00614AFA"/>
    <w:rsid w:val="006157E9"/>
    <w:rsid w:val="00615825"/>
    <w:rsid w:val="006418B1"/>
    <w:rsid w:val="006439F9"/>
    <w:rsid w:val="00646F37"/>
    <w:rsid w:val="00663A5B"/>
    <w:rsid w:val="006665BE"/>
    <w:rsid w:val="00673C28"/>
    <w:rsid w:val="00675E57"/>
    <w:rsid w:val="006813A2"/>
    <w:rsid w:val="00681E02"/>
    <w:rsid w:val="00682894"/>
    <w:rsid w:val="00682FF1"/>
    <w:rsid w:val="00692A42"/>
    <w:rsid w:val="006935CA"/>
    <w:rsid w:val="00695982"/>
    <w:rsid w:val="006B0D04"/>
    <w:rsid w:val="006B11D5"/>
    <w:rsid w:val="006C3B24"/>
    <w:rsid w:val="006E1F47"/>
    <w:rsid w:val="006F180B"/>
    <w:rsid w:val="00702927"/>
    <w:rsid w:val="00706829"/>
    <w:rsid w:val="007315D1"/>
    <w:rsid w:val="00737B36"/>
    <w:rsid w:val="00751617"/>
    <w:rsid w:val="0076259A"/>
    <w:rsid w:val="00767F74"/>
    <w:rsid w:val="00771B8A"/>
    <w:rsid w:val="007756E6"/>
    <w:rsid w:val="00775CB8"/>
    <w:rsid w:val="00782F3C"/>
    <w:rsid w:val="00783108"/>
    <w:rsid w:val="0079708F"/>
    <w:rsid w:val="007A56FE"/>
    <w:rsid w:val="007A5AFC"/>
    <w:rsid w:val="007B6492"/>
    <w:rsid w:val="007C0554"/>
    <w:rsid w:val="007C369A"/>
    <w:rsid w:val="007C74E2"/>
    <w:rsid w:val="007D7524"/>
    <w:rsid w:val="007E2859"/>
    <w:rsid w:val="007E2B20"/>
    <w:rsid w:val="007F5719"/>
    <w:rsid w:val="007F67C3"/>
    <w:rsid w:val="00804180"/>
    <w:rsid w:val="0080681B"/>
    <w:rsid w:val="00816916"/>
    <w:rsid w:val="00822464"/>
    <w:rsid w:val="00842601"/>
    <w:rsid w:val="0084358D"/>
    <w:rsid w:val="008475ED"/>
    <w:rsid w:val="00856183"/>
    <w:rsid w:val="00864594"/>
    <w:rsid w:val="00877EEA"/>
    <w:rsid w:val="008853D4"/>
    <w:rsid w:val="00891717"/>
    <w:rsid w:val="008A4B20"/>
    <w:rsid w:val="008A51FB"/>
    <w:rsid w:val="008A56A7"/>
    <w:rsid w:val="008A63F9"/>
    <w:rsid w:val="008B39BE"/>
    <w:rsid w:val="008B50F3"/>
    <w:rsid w:val="008B7A58"/>
    <w:rsid w:val="008C58DA"/>
    <w:rsid w:val="008D6B1F"/>
    <w:rsid w:val="008E73D5"/>
    <w:rsid w:val="008E7F99"/>
    <w:rsid w:val="0090530F"/>
    <w:rsid w:val="009150F8"/>
    <w:rsid w:val="0092598E"/>
    <w:rsid w:val="009337EC"/>
    <w:rsid w:val="00947D52"/>
    <w:rsid w:val="00950751"/>
    <w:rsid w:val="00952B4E"/>
    <w:rsid w:val="00962687"/>
    <w:rsid w:val="00964447"/>
    <w:rsid w:val="009661AD"/>
    <w:rsid w:val="00967290"/>
    <w:rsid w:val="00972C97"/>
    <w:rsid w:val="0097477E"/>
    <w:rsid w:val="00977062"/>
    <w:rsid w:val="00981C2C"/>
    <w:rsid w:val="009852B2"/>
    <w:rsid w:val="0099266E"/>
    <w:rsid w:val="00992AE6"/>
    <w:rsid w:val="00996D0D"/>
    <w:rsid w:val="00997909"/>
    <w:rsid w:val="009A67D0"/>
    <w:rsid w:val="009B1738"/>
    <w:rsid w:val="009B2515"/>
    <w:rsid w:val="009C0D29"/>
    <w:rsid w:val="009C6529"/>
    <w:rsid w:val="009D43D4"/>
    <w:rsid w:val="009D5EE9"/>
    <w:rsid w:val="009E22D3"/>
    <w:rsid w:val="009E26A1"/>
    <w:rsid w:val="009F2E6E"/>
    <w:rsid w:val="00A04C57"/>
    <w:rsid w:val="00A07A94"/>
    <w:rsid w:val="00A2037C"/>
    <w:rsid w:val="00A33812"/>
    <w:rsid w:val="00A33AAF"/>
    <w:rsid w:val="00A3454C"/>
    <w:rsid w:val="00A60D5C"/>
    <w:rsid w:val="00A61EEF"/>
    <w:rsid w:val="00A659E0"/>
    <w:rsid w:val="00A9314D"/>
    <w:rsid w:val="00A933E9"/>
    <w:rsid w:val="00AB69F5"/>
    <w:rsid w:val="00AC1B3C"/>
    <w:rsid w:val="00AC7154"/>
    <w:rsid w:val="00AE7766"/>
    <w:rsid w:val="00AF2AB1"/>
    <w:rsid w:val="00B00A50"/>
    <w:rsid w:val="00B12B09"/>
    <w:rsid w:val="00B1349F"/>
    <w:rsid w:val="00B1589F"/>
    <w:rsid w:val="00B238B5"/>
    <w:rsid w:val="00B253D9"/>
    <w:rsid w:val="00B316B1"/>
    <w:rsid w:val="00B36DED"/>
    <w:rsid w:val="00B40358"/>
    <w:rsid w:val="00B45EDD"/>
    <w:rsid w:val="00B645B3"/>
    <w:rsid w:val="00B64DD6"/>
    <w:rsid w:val="00B67D89"/>
    <w:rsid w:val="00B75F49"/>
    <w:rsid w:val="00BA1623"/>
    <w:rsid w:val="00BA393E"/>
    <w:rsid w:val="00BA5D60"/>
    <w:rsid w:val="00BA7961"/>
    <w:rsid w:val="00BB4636"/>
    <w:rsid w:val="00BC00D3"/>
    <w:rsid w:val="00BC2E1A"/>
    <w:rsid w:val="00BC48F2"/>
    <w:rsid w:val="00BC501F"/>
    <w:rsid w:val="00BD210E"/>
    <w:rsid w:val="00BD2755"/>
    <w:rsid w:val="00BD6E76"/>
    <w:rsid w:val="00BF2DD2"/>
    <w:rsid w:val="00BF7367"/>
    <w:rsid w:val="00C00D12"/>
    <w:rsid w:val="00C0534B"/>
    <w:rsid w:val="00C05AA7"/>
    <w:rsid w:val="00C20DFA"/>
    <w:rsid w:val="00C41B06"/>
    <w:rsid w:val="00C4416B"/>
    <w:rsid w:val="00C47E0E"/>
    <w:rsid w:val="00C518C5"/>
    <w:rsid w:val="00C5240B"/>
    <w:rsid w:val="00C640FD"/>
    <w:rsid w:val="00C672EF"/>
    <w:rsid w:val="00C72394"/>
    <w:rsid w:val="00C7617B"/>
    <w:rsid w:val="00C80F79"/>
    <w:rsid w:val="00C82D2D"/>
    <w:rsid w:val="00C84AD1"/>
    <w:rsid w:val="00C956A8"/>
    <w:rsid w:val="00C95AC4"/>
    <w:rsid w:val="00CA3226"/>
    <w:rsid w:val="00CB17A4"/>
    <w:rsid w:val="00CB1A70"/>
    <w:rsid w:val="00CB612D"/>
    <w:rsid w:val="00CC6E5C"/>
    <w:rsid w:val="00CC7D41"/>
    <w:rsid w:val="00CD519A"/>
    <w:rsid w:val="00CE4A0A"/>
    <w:rsid w:val="00CF000E"/>
    <w:rsid w:val="00CF0505"/>
    <w:rsid w:val="00CF2863"/>
    <w:rsid w:val="00CF418E"/>
    <w:rsid w:val="00D01C91"/>
    <w:rsid w:val="00D07E2E"/>
    <w:rsid w:val="00D219E1"/>
    <w:rsid w:val="00D23FC5"/>
    <w:rsid w:val="00D24796"/>
    <w:rsid w:val="00D37243"/>
    <w:rsid w:val="00D40450"/>
    <w:rsid w:val="00D530A5"/>
    <w:rsid w:val="00D66E19"/>
    <w:rsid w:val="00D6724A"/>
    <w:rsid w:val="00D71ECF"/>
    <w:rsid w:val="00D71F88"/>
    <w:rsid w:val="00D740B3"/>
    <w:rsid w:val="00D877A3"/>
    <w:rsid w:val="00D87F58"/>
    <w:rsid w:val="00D956B9"/>
    <w:rsid w:val="00DB065F"/>
    <w:rsid w:val="00DB280C"/>
    <w:rsid w:val="00DB5DB5"/>
    <w:rsid w:val="00DC4B58"/>
    <w:rsid w:val="00DD05DE"/>
    <w:rsid w:val="00DD1EED"/>
    <w:rsid w:val="00DD3AA0"/>
    <w:rsid w:val="00DF0714"/>
    <w:rsid w:val="00DF0954"/>
    <w:rsid w:val="00E050D3"/>
    <w:rsid w:val="00E07C5B"/>
    <w:rsid w:val="00E13555"/>
    <w:rsid w:val="00E17F18"/>
    <w:rsid w:val="00E233AF"/>
    <w:rsid w:val="00E25116"/>
    <w:rsid w:val="00E26339"/>
    <w:rsid w:val="00E27CBE"/>
    <w:rsid w:val="00E320F0"/>
    <w:rsid w:val="00E33BBF"/>
    <w:rsid w:val="00E356C3"/>
    <w:rsid w:val="00E3691A"/>
    <w:rsid w:val="00E53B5F"/>
    <w:rsid w:val="00E56B2A"/>
    <w:rsid w:val="00E579E0"/>
    <w:rsid w:val="00E70EF2"/>
    <w:rsid w:val="00E71DDF"/>
    <w:rsid w:val="00E73A94"/>
    <w:rsid w:val="00EA6428"/>
    <w:rsid w:val="00EB439F"/>
    <w:rsid w:val="00EC6C27"/>
    <w:rsid w:val="00ED58A7"/>
    <w:rsid w:val="00EE335F"/>
    <w:rsid w:val="00EE3A61"/>
    <w:rsid w:val="00EF18C1"/>
    <w:rsid w:val="00EF2D0D"/>
    <w:rsid w:val="00EF4AE4"/>
    <w:rsid w:val="00F0067A"/>
    <w:rsid w:val="00F11436"/>
    <w:rsid w:val="00F11F8F"/>
    <w:rsid w:val="00F14E82"/>
    <w:rsid w:val="00F27537"/>
    <w:rsid w:val="00F30859"/>
    <w:rsid w:val="00F46208"/>
    <w:rsid w:val="00F469C5"/>
    <w:rsid w:val="00F514CD"/>
    <w:rsid w:val="00F56BBC"/>
    <w:rsid w:val="00F666A2"/>
    <w:rsid w:val="00F76460"/>
    <w:rsid w:val="00F82DF3"/>
    <w:rsid w:val="00F94A17"/>
    <w:rsid w:val="00FA09BE"/>
    <w:rsid w:val="00FA4B32"/>
    <w:rsid w:val="00FA68F7"/>
    <w:rsid w:val="00FB0A28"/>
    <w:rsid w:val="00FC24D2"/>
    <w:rsid w:val="00FE40B8"/>
    <w:rsid w:val="00FE7A1D"/>
    <w:rsid w:val="00FE7C01"/>
    <w:rsid w:val="00FF1D7E"/>
    <w:rsid w:val="00FF52C5"/>
    <w:rsid w:val="00FF6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B520D6"/>
  <w15:chartTrackingRefBased/>
  <w15:docId w15:val="{546BE63B-1276-4F12-8A73-6097197B5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0D5C"/>
    <w:pPr>
      <w:spacing w:after="0" w:line="240" w:lineRule="auto"/>
    </w:pPr>
    <w:rPr>
      <w:rFonts w:eastAsia="Times New Roman" w:cs="Times New Roman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62687"/>
    <w:pPr>
      <w:keepNext/>
      <w:keepLines/>
      <w:spacing w:before="360" w:after="360" w:line="276" w:lineRule="auto"/>
      <w:outlineLvl w:val="0"/>
    </w:pPr>
    <w:rPr>
      <w:rFonts w:eastAsiaTheme="majorEastAsia" w:cstheme="majorBidi"/>
      <w:b/>
      <w:bCs/>
      <w:color w:val="00767F"/>
      <w:sz w:val="36"/>
      <w:szCs w:val="28"/>
      <w:lang w:val="en-AU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62687"/>
    <w:pPr>
      <w:keepNext/>
      <w:keepLines/>
      <w:spacing w:before="280" w:after="280" w:line="276" w:lineRule="auto"/>
      <w:outlineLvl w:val="1"/>
    </w:pPr>
    <w:rPr>
      <w:rFonts w:eastAsiaTheme="majorEastAsia" w:cstheme="majorBidi"/>
      <w:b/>
      <w:bCs/>
      <w:sz w:val="30"/>
      <w:szCs w:val="26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44B48"/>
    <w:pPr>
      <w:keepNext/>
      <w:keepLines/>
      <w:spacing w:before="280" w:after="280" w:line="276" w:lineRule="auto"/>
      <w:outlineLvl w:val="2"/>
    </w:pPr>
    <w:rPr>
      <w:rFonts w:eastAsiaTheme="majorEastAsia" w:cstheme="majorBidi"/>
      <w:b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2687"/>
    <w:rPr>
      <w:rFonts w:eastAsiaTheme="majorEastAsia" w:cstheme="majorBidi"/>
      <w:b/>
      <w:bCs/>
      <w:color w:val="00767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62687"/>
    <w:rPr>
      <w:rFonts w:eastAsiaTheme="majorEastAsia" w:cstheme="majorBidi"/>
      <w:b/>
      <w:bCs/>
      <w:sz w:val="30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344B48"/>
    <w:rPr>
      <w:rFonts w:eastAsiaTheme="majorEastAsia" w:cstheme="majorBidi"/>
      <w:b/>
      <w:u w:val="single"/>
      <w:lang w:val="en-GB"/>
    </w:rPr>
  </w:style>
  <w:style w:type="character" w:styleId="Strong">
    <w:name w:val="Strong"/>
    <w:basedOn w:val="DefaultParagraphFont"/>
    <w:uiPriority w:val="22"/>
    <w:qFormat/>
    <w:rsid w:val="008853D4"/>
    <w:rPr>
      <w:rFonts w:ascii="Arial" w:hAnsi="Arial"/>
      <w:b/>
      <w:bCs/>
      <w:color w:val="auto"/>
      <w:sz w:val="24"/>
    </w:rPr>
  </w:style>
  <w:style w:type="paragraph" w:styleId="Footer">
    <w:name w:val="footer"/>
    <w:basedOn w:val="Normal"/>
    <w:link w:val="FooterChar"/>
    <w:uiPriority w:val="99"/>
    <w:rsid w:val="00A60D5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0D5C"/>
    <w:rPr>
      <w:rFonts w:eastAsia="Times New Roman" w:cs="Times New Roman"/>
      <w:lang w:val="en-US"/>
    </w:rPr>
  </w:style>
  <w:style w:type="character" w:styleId="Hyperlink">
    <w:name w:val="Hyperlink"/>
    <w:rsid w:val="00A60D5C"/>
    <w:rPr>
      <w:color w:val="0000FF"/>
      <w:u w:val="single"/>
    </w:rPr>
  </w:style>
  <w:style w:type="character" w:styleId="PageNumber">
    <w:name w:val="page number"/>
    <w:basedOn w:val="DefaultParagraphFont"/>
    <w:rsid w:val="00A60D5C"/>
  </w:style>
  <w:style w:type="paragraph" w:styleId="Header">
    <w:name w:val="header"/>
    <w:basedOn w:val="Normal"/>
    <w:link w:val="HeaderChar"/>
    <w:uiPriority w:val="99"/>
    <w:unhideWhenUsed/>
    <w:rsid w:val="00A60D5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0D5C"/>
    <w:rPr>
      <w:rFonts w:eastAsia="Times New Roman" w:cs="Times New Roman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2A42"/>
    <w:rPr>
      <w:rFonts w:asciiTheme="minorHAnsi" w:eastAsiaTheme="minorHAnsi" w:hAnsiTheme="minorHAnsi" w:cstheme="minorBidi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2A42"/>
    <w:rPr>
      <w:rFonts w:asciiTheme="minorHAnsi" w:hAnsiTheme="minorHAnsi" w:cstheme="min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2A42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E427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C7D41"/>
    <w:pPr>
      <w:ind w:left="720"/>
      <w:contextualSpacing/>
    </w:pPr>
  </w:style>
  <w:style w:type="table" w:styleId="TableGrid">
    <w:name w:val="Table Grid"/>
    <w:basedOn w:val="TableNormal"/>
    <w:uiPriority w:val="39"/>
    <w:rsid w:val="00C640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36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afdo.org.a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afdo.org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79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mier.Tech</dc:creator>
  <cp:keywords/>
  <dc:description/>
  <cp:lastModifiedBy>Duncan Steward</cp:lastModifiedBy>
  <cp:revision>2</cp:revision>
  <cp:lastPrinted>2022-05-03T06:28:00Z</cp:lastPrinted>
  <dcterms:created xsi:type="dcterms:W3CDTF">2023-10-03T02:22:00Z</dcterms:created>
  <dcterms:modified xsi:type="dcterms:W3CDTF">2023-10-03T02:22:00Z</dcterms:modified>
</cp:coreProperties>
</file>